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หลักการเขียนโปรแกรม</w:t>
      </w:r>
      <w:r>
        <w:t xml:space="preserve"> </w:t>
      </w:r>
      <w:r>
        <w:t xml:space="preserve">5</w:t>
      </w:r>
      <w:r>
        <w:t xml:space="preserve"> </w:t>
      </w:r>
      <w:r>
        <w:t xml:space="preserve">ก.ค.</w:t>
      </w:r>
      <w:r>
        <w:t xml:space="preserve"> </w:t>
      </w:r>
      <w:r>
        <w:t xml:space="preserve">2565</w:t>
      </w:r>
      <w:r>
        <w:t xml:space="preserve"> </w:t>
      </w:r>
      <w:r>
        <w:t xml:space="preserve">ปลา</w:t>
      </w:r>
      <w:r>
        <w:t xml:space="preserve"> </w:t>
      </w:r>
      <w:r>
        <w:t xml:space="preserve">ภูมิ</w:t>
      </w:r>
    </w:p>
    <w:p>
      <w:pPr>
        <w:pStyle w:val="Date"/>
      </w:pPr>
      <w:r>
        <w:t xml:space="preserve">วันพฤหัสบดีที่</w:t>
      </w:r>
      <w:r>
        <w:t xml:space="preserve"> </w:t>
      </w:r>
      <w:r>
        <w:t xml:space="preserve">4</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เป็นกับเน็ตเราน่ะ สัญญาณเน็ตเรามันไม่ดีเมื่อวานก็อย่างนี้</w:t>
      </w:r>
    </w:p>
    <w:p>
      <w:pPr>
        <w:pStyle w:val="BodyText"/>
      </w:pPr>
      <w:r>
        <w:t xml:space="preserve">(ล่าม) สวัสดีค่ะ ได้ยินไหมคสัญญาณภาพมันไม่ได้ค่ะภาพมันค้าง เมื่อวาน โทรเข้าใหม่วางแล้วโทรมา</w:t>
      </w:r>
    </w:p>
    <w:p>
      <w:pPr>
        <w:pStyle w:val="BodyText"/>
      </w:pPr>
      <w:r>
        <w:t xml:space="preserve">(อาจารย์สุธิรา) สวัสดีค่ะโอเค สัปดาห์ที่แล้วที่เราเรียนเกี่ยวกับออกแบบนะคะ เรียนเรื่องอันกอริ แต่ก่อนที่เราจะเข้าไปเขียนโปรแกรมทำความรู้จักกับภาษาที่เรา มาดูเนื้อหาที่เราจะเรียนในวันนี้ มีหัวข้อแรก จะพูดถึงลักษณะของภาษา Python ว่ามันเป็นยังไง และหัวข้อที่ 3 นี่ มันจะต้องมีรูปแบบหรือเทมเพลตอย่างไรและหัวข้อสุดท้ายเป็นเรามาเริ่มที่หัวข้อแรกเลย ประวัติPython นี่ เกิดขึ้นในปี นี่ เขาเป็นคนนะคะ ที่ชื่อว่า Guydo มารวมกันนะคะ ก็คือเหมือนไปหยิบข้อดี ของภาษา C ภาษา abc เอามารวมแล้วเขียนนะ เอามาทำเป็น อย่างที่บอกเป็นโครสร้างหรือเป็น tembageที่เขาทำภาษา Python -7hคือในยุกปัจจุบันนะคะ หรือที่เขาเรียกว่า Platformคอมพิวเตอร์แล้ว เดี๋ยวนี้มือถือก็ถือเป็นคอมพิวเตอรเบอร์โทรใช่ไหมคะ มีเพิ่มมาอีกหน่อยข้อความ แต่เดี่ยวนี้มือถือสามารถ เล็ก ๆ เครื่องหนึ่งไปด้วย เขาก็เลยเรียกว่า Plaคือตอนนี้ แฟรตฟอมร์มันมีหลายตัว ได้กับทุก ๆ Platform นี่เหมือนเราพัฒนาโปรแกรม 1 ตัวแต่เอาไปใช้ได่ ใช้ windows ทำทำงาบนระบบปฎิบัติการ windows คือ โปรแกรมที่เขาสร้างขึ้นมรานะคะแล้วสามารถนำไปใช้งานได้ น่ะ หรือถ้าใครใช้ ipiPhone หรือ iPad PC Mac เหมือนในห้องเรา เครื่องข้างหก็โดยปกติถ้าของ สินค้าในตะกูลเขาใช้นั่นก็คือ ใน iPhone ใน iPad มันมีข้อดีอีกอย่างหนึ่งก็คือ เขาเป็นโปรแกรมเรียกว่า หรือโปรแกรมที่เปิดน่ะ มาร่วมในการพัฒนาโปรแกรมนี้ได้ด้วยนะคะนะคะ เขาบอกว่า คือไม่มีกฎมาก ไม่ต้องกฎเกณฑ์ไม่ตั้งกฎเกรณ์มากที่แตกต่างกันได้ แบบที่บอกไปใช้กับตระก๔ลของ Apple ก้ได่ พวกระบบปฏิบัติการอื่น เช่นที่เป็นระบบปฏิบัติการเครื่อข่าย ครอบจักรวาลว่างั้นเถอะ ทีนี้เรารู้ประวัติของ Python แล้วสิ่งที่เรา อันดับที่หนึ่งเลย ลักษณะแรกที่ทุกคนหรือโปรแกรมเมอร์ ไม่ให้จ่ายเงินครั้งเดียวแล้วจบในการที่เราจะไปซื้อโปรแกรมมาใช้งาน ต่ออายุนะคะ ก็คือเพราะอะไร เพราะเขาก็อ้างว่าทุกปีเขาจะมีการแัปเดต แบบนีี้พออัปนะคะ เพราะฉะนั้นชายโปรแกรมมิ่ง จะพยายามใช้ที่เป็น free เหมือนที่บอกน่ะ พอหมดอายุแล้วไม่ได้ต่อ ที่มีใฝนปัจจุบันนี้นะคะ easy to Uesr ลักษณะโครงสร้าถ้าใครยังไม่เคยเขียนโปรแกรมมาเลย เขาก็จะมาเริ่มที่ภาษา phytถ้าแปลตามตัวน่ะ Geเป็นภาษาแบบอเนกประสงค์ อเนกประสงค์สามารถใช่ได้หลากหลายเห็นไหมคะ เขาจะเรียกเครื่อง PC ว่า Dก็คือเครื่องตัี้งโต๊ะน่ะ ต่างประเทศเขาจะไม่เรียก Notebookคนไทยเรียกเครื่อง… มันใช้ได้ในด้านเครือข่ายก็ได้ก็ได้ด้านกราฟิกก็ได้โดยปกติ เกี่ยวกับพัฒนาระบบ เช่น สร้างระบบบัญชีนี่ ที่หลากหลายเหมือนที่บอก</w:t>
      </w:r>
    </w:p>
    <w:p>
      <w:pPr>
        <w:pStyle w:val="BodyText"/>
      </w:pPr>
      <w:r>
        <w:t xml:space="preserve">(อาจารย์สุธิรา) สวัสดีค่ะ ได้ยินแล้ว พกพาได้ แต่ความจริงแล้วคือมันเคลื่อนย้ายดีกว่าคือเราเหมือนที่บอกนะคะ แบบนี้เป็นต้น มันย้ายจากแพลต์ฟอมต์หนึ่งนะคะ คือไปอยู่ไหนก็ได้ มันไปได้หลากหลายว่างอย่างนั้นเถอะ ต่อมา ลักษณะตัวหนึ่งต่อมา ไม่ได้ยินอีกแล้ว ก็คือเราสามารถ เปิดเผย Source Code ก็คือเหมือนที่บอกไว้ในตโปรแกรมอื่นได้ หรือ มีคนมาพัฒนาต่อจากที่เราพัฒนาที่ นะคะจึงเป็รลักษณะของเขาคือเป็น แล้วก็ OOP น่ามาจากคำว่าก็คือเขียนโปรแกรมทั้งที่ในลักษณะโปรแกรมโครงสร้างและก็โปรแกรม้ชืง ลักษณะต่อไป GUIGui progarming แบบการใช้งานแบบกราฟิกได้คือแต่เดิมนี่การเขียนโปรแกรม ถือว่าเยี่ยมแบบที่บอกพัฒนาเป็นเกมได้นะคะ ออกแบบหน้าตา ลักษณะต่อมา data เวลาเขียนโปรแกรมนี่ ฐานข้อมูลแต่เหมือนของ Python เขามี นะคะ ซึ่งมันจะไปเชื่อมกับฐานโปรแกรมฐานข้อมูลหลาย ๆ ตัวได้Auก็คืออัตโนมัติ มันดีอย่างไรหรือ มันก็ข้อผิดพลาด คือมันจะ เหมือนพอเราเขียน Code ไปเหมือนเวลาเราใส่ code ไปแล้ว ให้เวลาเขีียนโปรแกรมไป ข้อผิดพลาดก็จน้อยนั่นเองก็คือจะทำให้โปรแกรมเมอร์ไม่ต้องเข้าไป 2 ลักษณะก็คือ last ก็แปลว่าใหญ่ รองรก็คือสามารถคือกลุ่มสร้างเป็นกลุ่มมาเขาก็จะมีเว็ปนะคะ โปรแกรมเมอร์มันไม่ได้เขียนแค่คนเดียวช่วยกันเขียนเพราะว่าอะไร อะไรแบบนี้ บางคนเชี่ยวชาญเฉพาะแล้วทีนี้เราเขียนไปแล้วเราไม่ถนัดด้สนนี้ ก็คือเกิดชุมชนขนาดใหญ่ขึ้น ของโปรแกรมเมอร์นั้นเองที่เข้ามาพูดคุยหรือแลกเปลีร่ยนะคะ คือเขารองรับระบบ ของเขาเองอยู่แล้ว นั้นก็คือเหมือเฟอร์นี่เจอร์บิ้วอิน หรือ หรือถ้าในตัวโปรแกรมมีไม่พอดึงเข้ามาด้วยอย่างที่บอกเข้ามีชุดชนเขา นะคะ เราก็ขบลักษณะของ ให้เห็นถึงโครงสร้างอันนี้คือ ของภาษามันยังไง ส่วนของ modu ส่วนที่ 1 นะคะ stateดู ดูรูปแล้วจำไว้นะคะ มันคืออะไร Module นี่นะคะ จะเป้นส่วนที่เป็นตัวระบบหรือโปรแกรมใหญ่ ๆ ของเรา ส่วนของ Class ก็คือถ้าเราเขต้องมี class แล้วถ้าเขียนแบบ ที่เรียกจาก Library ของเขากเรายังสามารถ คือนอกจากเป็น นำมาใช้ได้ก็คือ มันจะมี Moduleนั้นมาเหมือน โมดูล ขึ้นมาแบบนี้นะคะก็คือเป็นโมดูบของโปรแกรมเรา สรุปง่าย ๆ คือ มันคือไฟล์โปรแกรมเรานั่นเองนะคะ มาดูส่วนต่อมา คอมเมนต์มันจะเป็นตัวอธิบาย เอาไว้อธิการทำงานของโปรแกรมเรานั้นเองนะคะ ประกาศตัวแปรชื่อันนี้ เอาไว่สำหรับทำอันนี้ ถ้าเราเขียนเองเราจะรู้เลยว่าจุดที่มันผิดมันเกิดจากรอะไร มีฟะงก์ชันอยู่ตรงนี้ไหม มี Claมีเงื่อนไขอยู่ตรงนี้ไหScrollLocksหรือเอาไว้ให้นึกถึงว่า เอ๊ะ ตัวแปรตั้งมาทำไมนะ เพราะเด็ก ๆ น่ะเวลา แล้วสรุป A, B ouj8nvvtwi w,ji^hนึกออกนะคะ เวลาตั้งชื่อตัวแปล ตรงกับภาษาไทยแบบนี้ คือมันจะยาวไปหน่อยก็คือมันดีแต่ว่า ไม่ควรขาด ไม่ควรทั้งไปนะคะเอาไปประมวลผลนะแต่มันจะเป้นตัวช่วย มันเป็นการเตือนหรือกระตุ้นใช่ไหมคะ Hเน้นหัวข้อว่าอย่างนั้นเถอะ ใช่เครื่องคอมพิวเตอร์นี่ เขาเรียกว่านะคะ แต่ในภาษาเด็กยุกใหม่ นะคะ ส่วนต้อมาส่วนที่ 3 เราจะเขียนโปรแกรมได้ ให้โปรแกรมมันทำงาน เราก็จะเข้าไปเขียนคำสั่งนี้ในโปรแกรมนี้ เวลาจะจบ เขาเรียกว่าจบคำสั่งทำงานจบคำสั่งดการทำงานใน 1 คำสั่งก็ ใช้ semicolon ถ้าเป็นแต่ก่อให้เด็ก ๆ ดุที่ความแตกต่างตัวที่ 1 กับตัวทีถ้าใน Python ในปกติก็คือเมื่อเราพิมพ์คำสั่งจบ 1 อัน นึกออกนะ แล้วบรรทัดนี้ บรรทัดที่ 2 ต่อมาพรินต์ ในบรรทัดเดียวกัน เขาจะใช้เครื่องหมายเซมิโคลอนขั้น เห็นไหมคะการบอกไปแล้ว ไม่มี semicolon เพราะอะไรนึกออกนะ แต่ในกรณีที่มีคำสั่ง ควรจะเขียนหมด 1…1 คำสั่งต่อ 1 บรรทัดแล้ว มันไม่มีการเว้นวรรค ให้นึกถึงในหลวงตามหาบัวในหลาวงตามาหาบัว เพราะฉะนั้นแบบที่ 2 จะไม่นิยมเพระาในกรณีที่คำสั่ง โปรแกรมมันจะมีตรวจ มันจะบอกว่าให้ไปบรรทัดที่มันจะพารเาไปบรรทัดที่ มันจะ Error ที่ไล่ต่อไปอีกแต่ถ้าเป็น นะคะแบบนี้เป็นต้นนะคะ จริง ๆ แล้ว ควรเขียนพักเบรกก่อน 10 นาทีนะคะ พี่ล่ามก่อนอื่นเด็ก ๆ เปิดโปรแกรมคะ ไว้นะคะ เพราะเราจะเริ่มเขียนโปรแกรมเพราะเราจะเริ่มเขียนฌปแกรม เดี๋ยวเด็ก ๆ มา อันนี้ต่อนะคะ โปรแกรมที่เราจะใช้ชิื่อว่า Python เด็ก ๆ ใช้เครื่องมือค้นหาก็ได้นะคะ แล้วพิมพ์ นะคะ ใช้เครื่องมือค้นหาแล้วก้พิมพพิมพ์ตัว p แล้วก็ P-Y เห็นไหม P-Y-T-t h o n แค่ P Y ก็ เห็นไหม พิมพ์ตัว P-Y ก่อน ค่อยค้นหาถ้าถ้า p y แล้วยังไม่เจอก็พิมพื ภ้าพิมม์เจอแล้ว พิมพืไว้ได้เลยพักเบรก โอเคนะคะ แล้วเดี๋ยวค่อยมาอันนี้ ไม่ตั้งใจ เกิดอยากลุกไปเข้าห้องน้ำหลุดนะเพราะฉะนั้นเบรคก่อนนะคะ พี่ล่าม 10 นาที่ ดูนะคะ เดี๋ยวเราจะลองมาเขียนอันนี้ยังไม่ได้เขียนแบบเป้นโครงสร้างนะจำได้นะ ตอนอัลกอริทึมน่ะ ที่เห็นบ่อย ๆ ก็คือคือ print หรือแสดงผลนะคะ ฟังกืชันแสดงผล หรือเรียกว่า prinนะคะ เพราะอะไร เพราะ เราก็ต้องมาเรียกใช้ function ซึ่งจะใช่แสดงผลออกทางจอภาพนะคะ เราจะต้องพิมพ์คำว่า print แล้วใส่เครื่องหมาย วงเล็บเปิดวงเล็บปิด มีวงเล็บเปิดปิด นั่นก็แสดงว่าคำสั่งนั้นเป็นฟังก์ชันนะคะ สัปดาหืแรก ๆ แล้ว ให้เด็ก ๆ เปิด หน้าต่างตอนนี้เราจะใช้คำสั่ง primnprint เป็นบรรทัด ๆ ยังไม่ได้ทำแบบโปรแกรมทั้งโปรแกรมนะคะเห็นไหมคะ ตรงที่…มีสีขาว ๆ กระพริบหรือ ฃฃอันดับแรก print นี่ใช้ เราจะ print เพื่อให้แสดงขื่อของเรา ก่อนรอื่นต้อง ฟังก์ชันก่อนก็คือ p-print แล้วก็ใส่วงเล็บเปิดวงเเดี๋ยวขยายขนาดตัวอักษรให้ แป๊ไม่เคยเห็นแบบนี้ สว่างไป สีดำนี่ล่ะนะเห็นหรือยังคะ 30 เล็กไป โอเคเห็นแล้วนะ พิมพ์คำว่า print ทีนี้ในวงเล็บให้ใส่เครื่องหมายคำพูดคำพูด เสร็จแล้วในวงเล็บใส่เครื่องหมายคำพูด ในวงเลให้พิมพ์เครื่องหมายคำพูดออกมา ต้องใส่เครื่องหมายคำพูดแบบนี้ ขอโทษ 2 อัน2 อัน ทีนี้ใส่อะไร นะ ยังไม่ได้ตั้งค่าฟอนต์ เดี๋ยวค่อยไปตั้งนะคะ ถ้าเมื่อได้ที่เด็ก ๆเพราะฉะนั้นในวงเล็บนี่ คำสั่ง ตัวคำสั่งแล้วในวงเล็บก็คือส่วนที่จะให้ เด็ก ๆ จะตั้งใช้เครื่องหมายคำพูดที่เรียกว่าเสร็จแล้วเมื่อเสร็จแล้วนะค มันจพต้องแสดงชื่อเด็ก ๆ ในบรรทัคะ ตั้งเลื่อน curser นะคะ เห็นไหม แสดงชื่อแล้ว นะคะ ไหนใครไม่มีชื่อตัวเองขึ้น สิ่งที่จะแสดงออกมาก็คือส่งที่อยู่ในวงเล็บ มันแสดงออกมาใช่ไหม แล้วบอกไว้ว่าให้แสดงในถ้าเป็นข้อความ ทีนี้ ถ้าสเป็นตัวเลขนะคะ เด็ก ๆลองพิมพ์ตัวเลขเอา เพราะฉะนัน้เหมือนเดิม พิมพ์คำสั่ง pruntจะพิมพ์ด้วยตัวเล็กเสมอ เลขที่บัตรประชาชนตัวเอเห็นไหมคะ มีความแตกต่างนะเด็ก ๆเพราะอะไรเพราะไอ้เลขบัตรประชาชน ใครไม่ทันล่ ะยกมือนะคะว่าเราต้องการให้สิ่งที่… แม็กกี้ทันไหม ที่มีชื่อเราใช่ไหม นั่นเป็นข้อความ เราจะต้องมีเครื่องหมาย คำพูดอยู่ในวงเล็บด้วย คำพูด เห็นไหมคะ ก้คือถ้าเป็นตัวเลขสั่งมันพิมพ์ได้เลย print ไม่ได้ไม่ได้ใช้อะไรพิาดารเลยนะลูก เสร็จแล้วมาดุว่าในวงเล็บนี่ เราอยากให้มันแสดงอะไร ไม่งั้น ไม่งั้นเดี๋ยวให้ลองนะคะพิมพ์คำสั่ง print อีกครั้ง ให้พิมพ์คำสั่ง print รรอก่อนนะคะ อีก 1 ทีแล้วก้ใสวงเล็บไว้ เด็ก ๆเด็ก ๆ คะ มันจะเป็นตัวพิมพ์เล็กทั้งหมดเลยมันจะไม่เป็นตัวพิมพ์ใหญ่ ตัว P ตัวนี้เป็นเป็นตัวใหญ่อย่างนี้ ใส่เลข 1 เข้าไปข้างในกด Enterมันจะขึ้นอย่างนี้เลยโปรแกรมมันจะมีข้อความเตือนเลย มันไม่รู้จัก ฉันไม่รู้จักเพราะอะไรเพราะ ถ้าเป็นคำสั่ง มันก็เลยมาถามว่า คุณหมายถึงคำนี้หรือเปล่าเห็นมันมีตัวเล็กให้ดูด้ว ยมันช่วยเราขนาดไหน ถ้าเป็นแต่ก่อน งงเลยอะไรวะ แต่ Error ตรงไหนไม่รู้ ทีละบรรทีด ที่คุณจะพิมพ์ มันจะบอกเราเลย มันก็จะทำให้เรา อ๋อเราผิดเองนี่ พิมพ์บ่อย ๆ จะได้จำ แล้วก็ข้างแล้วก็ข้างในดูนะคะ ถ้าพิมพ์ข้อความแล้ว ให้พิมพ์ชื่อ ชื่อเล่นตัวเองเข้าใจไหม่ชื่อเล่นของตัวเอง เดี๋ยวจะไปเดินดูว่าเข้าใจหรือเปล่าที่บอกไให้มันพิมพ์ชื่อเล่นของเรา ใส่ดูสิ ใส่ดูเดี๋ยวดูแล้วถึงจะเฉลยนะ ให้ทำเองนะคะ ก็คืออยากให้เด็ก ๆแแสดงอยากให้เด็ก ๆ แสดงชื่อเล่นของตัวเอง นะคะ เพราะฉะนั้นใส่เข้าไป จะใส่อะไรเข้าไปในนี้ให้นึกถึงที่ อันนี้ให้ทำเองนะจำได้หรือเปล่า ถ้าเราให้แสดงข้อความ ถ้าแสดงตัวเลขใส่อะไรไหม เห็นไหมคะเพราะฉะนั้นใส่ลงไปคะ ในวงเล็บ สิ่งที่จะอยู่ในวงเล็บคืออะไร เข้าใจไหม ให้มีนแสดงชื่อเล่นของเด็ก ๆ ออกมาในวงเล็บนี้ นะคะ ให้แสดงผลข้อควาข้อความนะคะ ที่เป็นข้อความเด็ก ๆ จะต้องใส่ นี่ ไม้ต้องใส่เครื่องหมายคำพูดได้ ออฟต้าเข้าใจหรือเปล่า เมื่อกี้บอกไปว่า ต้องการให้เด็ก ๆ น่ะ พิมพ์ชื่อเล่นของตนเอง เห็นไหมคะ ในตัวอย่าง ถ้าชื่อเล่นเราให้นึกถึงสื่ง 1, 2, 3, 4 เด็ก ๆ จะต้องใช้เครื่องหมเดี๋ยวแบบไม่ใส่ให้ดูนะคะ ุ้ามันเป็นดุนะ แบบที่ 1 แบบที่ 2 Siคือถ้าเป็น เห็นไหมมันจะขึ้น Error เพราะมันบอกว่ามันไม่รู้จัก แต่ถ้าทำเป็นตัวเลขเหมือนที่บอกให้ print เห็นไหม เห้นไหมคะ 3+4 เป็น 7หาผลของผลบวก อะไรพวกนี้นะคะ ในมี่นี้หมายถึงจะต้องใช้ในการคำนวณนะ ลักษณะที่เป็นตัวเลขแบบนี้ หรือเราจตะไม่ต้องใส่เครื่องหมายคำพูด หรืออะไรอีกที่จะต้องใส่เครื่องหมายคำสิ่คือสิ่งที่เป็นประเภทนี้ดูนะคะ เช่น… Hashtag Hashtaglisa นึกออกนะ taCOVIC -19 เครื่องหใมาเห็นไหมคะ ก็คือเป็นตัวอักษรที่ไปรวมอยุ่กับตัว หรืการคำนวณนี่ได้เลย เช่น print 10 เปอร์์เซ็นดูนะคะ ไม่รู้จะกเพราะอะไรคือการคำนวณน่ะนะคมันจะต้องเป็น p-r-i-n-tคูณด้วย 10 คูณในถาษาคคูณ 10 แล้วก็ หาร 100 ScrollLockเห็นไหมคะ คำตอบที่ออกมา10.0 ถ้าเป็น ผลลัพธ์ที่ออกมาก็คือ มันจะเอาเรากำหนดให้ไปคำนวณ ที่เป็นการคำนวณนี่ จะไม่ต้องใส่เครื่องหมายลองอีกสักอันหนึ่งนะคะ print เอา 2 122 หารด้วย หาร 12 ผลลัพธ์ที่หารออกมาตัวเลข 242 หารด้วย 42 เลข 242 หารด้วย 12นะคะ แสดงผลจาการคำนวณตัวเลข กด Enter มันจะคำนวณออกมาได้20 จุด นี่คือ แบบนี้ก็ได้ เห็นไหมนะคะ แต่คือคำส่งต้องการให้แสดงเป็นข้อความ เราจะต้องเครื่องหมายคำพูดแต่ถ้าสิ่งที่เราต้องการจะแสดงเป็นตัวเลขการคำนวณ มันจะสามารถทำได้ในลักษณะนี้ทีนี้ ฟังโจทย์ดี ๆ นะคะ ให้เด็ก ๆ แสดง ยินดีต้อนรับwelcomeฟอนต์ภาษาไทย ถ้าใช้ภาษาไทยมันจะเพราะฉะนั้นเอาภาษาอังกฤษไปก่อน เข้าใจโชจทย์นะคะ ลงมือทำ เดี๋ยวจพชะสั่งให้คอมพิวเตอร์แสดง welcome แบบนี้นะคะ ให้มีนแสดงเดี๋ยวใช้ตัวช่วย พึ่งคำสั่งแรกเองนะจ๊ะเด็ก ๆให้มันแสดงคำนี้ออกมา อยากให้คอมพิวเตอรืแใครทำเสร็จแล้วยกมือ เราจะหาคนที่ทำเร็วทำไว นี่ เห็นไหมคะ ในสติกเกอร์โน๊ตสีเหลือง ๆ ให้แสดงคำว่า welcome ใครทำเสร็จแล้วยกมือว่าจาก n เปลี่ยนเปมันก็จะขึ้น นะคะ โอเคไหมคะ ถ้าต้องการให้มันแสดงผลเป็นข้อความ ต้องการให้หา 50 50การคำนวณ 50 ใคคใช้คำสั่งเสร็จแล้ว กด เดี๋ยวจะถามนะคะว่าคำตอบคืออะไร เดี๋ยวถามเมื่อกี้ ออฟต้ากำลังตอบได้ผลลัพพ์เท่าไหร่ คำตอบคือไม่ได้ยินเสียงพี่ล่าม ไม่เป็นไรค่ะ อาจารยแต่น้องตอบแล้วนะ ทีนี้ ถ้าใครไม่แน่ใจนะคะถ้าใครไม่แน่ใจนะคะ เปิดตอมพิวเตอร์ เท่ากันไหมคะ ก็คือ 150 เรากดเราต้องกดกี่ที เอาเลขเยอะกว่านี้นะคะ เลข เลขหลาย ๆ ตัวเอา 5 หลัก เอา 5 หลักพอ ดูในคอม เอ้ย ในโทรศัพท์ดคอมพิวเตอร์ กับในมือถือเรา ตรงไหมแม็กกี้ จากในคอม…เท่ากัน เลยใช่ไหมลูก แตในเครื่องคิดเลขน่ะ ที่แสดงผลมันยาว เลขมันก็จะไหลไปเรื่อย ๆ ถ้าเลข แจกโจทย์คนละข้อนะคะ เี๋ยวจะให้โจทย์ คนอื่นไม่ต้องทำนทุกคนจะต้ัองได้ชัดทุกคำสั่ง แป๊บหนึ่งนะคะเด็ก ๆอันนี้คือวิธีการคำนวณ ให้แม็กกี้ หาค่าตัวเลขปี ค.ศ. นคะ ปี ค.ศ. ปีนี้เท่าไหร่นะเท่าไหร่ 20 ลบ เอ้ย ของเราเยอะกว่า เราต้องเอาไอ้นี้ขึ้นก่อน 2565 ลบ 2022 ได้เท่ากับเท่าาไหร่ เดี๋ยวแม็กกี้มาพิมพ์คำตอด้วย พอเด็ก ๆ คำนวณเสร็จ เด็ก ๆ มาพิมพ์คเข้าใจนะ ทุกคนจะได้โจทก์ เดี๋ยวถาม เอ็กซ์ต้า จำได้ไหม จำปี พ.ศ. ตัวเองได้ไหมปีทีเอ็กซ์ต้าเกิด 2546 ใช่ไหมต่อไป โอเคนะคะคนต่อไปมิ้ง คูณด้วย 5 ถ้า 5 เท่า5 5 เท่า ต่อไป กุ้งนางใช่ไหม กุ้งนาง เดี๋ยวมาพิเลขที่ใช่ เลขที่ชอบ ตัวเลขจะมาจากตัวเด็ก ๆ เองนั่นขึ้นมาตั้งนานไม่ได้เปิดหรอ ยังไม่ขึ้น4 คน เอา 4 ตั้งนะคะ มีคูณด้วย ให้ใช้เครื่ต่อไปองุ่นเลของุ่นเลขอะไรนะ เลข 95 แม่อายุเท่าไหร่แม่ตัวเอง แม่ตัวเองเท่าไหร่อายุตัวเองน่ะ ไม่ฟังล่ะ องุ่นจำอายุตัวเองไม่ลบ 18 นะคะ 48 ลบ 18 ตี้น้อยมี ปู่, ย่า, ตา, ยาาคน เดี๋ยว ๆ จะถามตี๋น้อยตี้น้อยมีปู่หรือมีย่า 2565 ลบ 83 ค่ะ จะได้รู้ปีเกิดนะคะ ย่าใช่ไหม โอเคโอเคคะ ต่อไป แบงก์หรือ บาสสิ อ้าว แม่ให้เงินมากี่บาท ให้เป้นเดือนใช่ไหม กี่บาทลูกประมาณ ๆ 3,000 หาร 4 นะคะ ก็คือใน 1 อาทิตย์ แบงกืใช้ไปเท่าไหร่ คนต่อไป บ้านอยู่ไหนคะ รู้หรือเป่าระยะทางกี่กิโลประมาณกี่กิโล หาร 80 อุบลจะใช้เวลาในการเดินทางเท่าไหร่ควรจะให้เวลาในการเดินทางเท่าไหร่ พิมพ์คำตอบได้เลยลูกโอเค แม็กกี้นี่ โจทย์ก็คือปี ค.ศ. เพื่อน ๆ ลองเช็กกับเครื่องคิดเลข นั่นคืิคำตอบ คือปี พ.ศ. ปัจจุบัน ต่อไปของมิ่ง ไม่ใช่ 5 ปีนะ ไม่ได้บวก 5 นะเป็นจำนวณเท่า ในจำนวณอีก 5พี่น้อง 4 คนถ้าสมมติเราเอามาแบ่งให้ลูก 4 คน ตัวเองอายุ 18 ปี ก็คือเอาอายุุแม่มาลบอายุตัวเอง ถามอายุของย่านะ ว่าย่าอายุ 83 เกิดปี พ.ศ. อะ 83 2482 นั่นก็คือปีที่ย่าเกิดบาส ถามบาสว่า บาสบอกว่าเดือนละ 300 750 ถูกต้องไหม จะใช้เวลา 1 ชม. 50 3 นาทีความเร็วมัน เป็น 1 ชั่วโมงก็คือ 60 นาที2 ชั่วโมง ถึง 2 ชั่วโมงนะคะ นี่คือการหา เป็นคำพูดจะต้อง ข้อความจะต้องใส่เครื่องหมายนี่คือวิธี ทีนี้อยาก print หลาย ๆ บรรทัดทำอย่างไรมาดูกันนะคะ ว่า ดูตัวอย่างสมมติจะให้ pint พิมพ์นามสกุล พิมพ์ชื่อเล่น 3 บรรทัดอย่างงั้นนะคะ แสดงว่าไม่ให้ใช้แล้วน่ะโอเค ก้จะต้อง ไม่ได้ลบ สมัยแรก ๆ น่ะ /n ได้น่าจะตัดออกไปแล้ววันนี้ ข้อความด้วยล่ะ ให้มัน print ใช่ไหมคะ ข้อความอยู่ด้วยกันนี่ ใน 1 บรรทัด สิ่งที่จะขั้น comma ใช่ไหมใช้คอมม่า เครื่องสิ่งที่จะมาคั่นสิ่งที่แสดงข้างในนี่ขั้น เพราะฉะนั้น ให้ลองแสดงข้อความ ชื่อเล่นโดย ใส่ให้มันเว้นก็คือไม่ต้องไปพิมพืคำสั่ง print ใหม่ชื่อตัวเองนะคะ ชื่อและนามสกุลแล้วก็แสดงชื่อเล่น เอา 2 อย่างพอเพิ่มอีกอันหนึ่งก้ได้ เพิ่มอายุเข้าไป เห็นไหมคะ มันก็จะแสดงทั้งชื่อแล้วก้ตัวเลขสามารถแสดงด้วยกันได้ หรือกรณีที่ print ตัวเลขหลาย ๆ ออันนี้กรณีที่ 3 นะคะ มันไปอยู่ตรงนี้ ถ้ามีวงเล็บซ้อนน่ะได้Reading…</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หลักการเขียนโปรแกรม 5 ก.ค. 2565 ปลา ภูมิ</dc:title>
  <dc:creator/>
  <cp:keywords/>
  <dcterms:created xsi:type="dcterms:W3CDTF">2022-08-04T05:24:26Z</dcterms:created>
  <dcterms:modified xsi:type="dcterms:W3CDTF">2022-08-04T05: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4 สิงหาคม 2565 เวลา 09.00 น.</vt:lpwstr>
  </property>
  <property fmtid="{D5CDD505-2E9C-101B-9397-08002B2CF9AE}" pid="3" name="subtitle">
    <vt:lpwstr/>
  </property>
</Properties>
</file>